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Library Name] in Australia Sydney. As a dedicated and experienced librarian with a passion for fostering knowledge, community engagement, and access to information, I am eager to contribute my skills and expertise to an institution that values innovation and cultural inclusivity. Australia Sydney, with its vibrant academic institutions, diverse communities, and dynamic cultural landscape, represents an ideal environment for me to grow professionally while supporting the vital mission of libraries as pillars of education and connection.</w:t>
      </w:r>
    </w:p>
    <w:p>
      <w:pPr>
        <w:pStyle w:val="BodyText"/>
      </w:pPr>
      <w:r>
        <w:t xml:space="preserve">With over [X years] of experience in library services, I have developed a strong foundation in managing collections, curating resources, and delivering exceptional user experiences. My career has been defined by a commitment to bridging gaps between information and individuals, whether through organizing educational programs, supporting digital literacy initiatives, or creating inclusive spaces for lifelong learning. As a Librarian, I understand the unique challenges and opportunities that come with serving a diverse population like that of Australia Sydney, where cultural richness and technological advancement intersect. This role aligns perfectly with my professional goals and personal values.</w:t>
      </w:r>
    </w:p>
    <w:bookmarkStart w:id="20" w:name="X26a919a91bde291e2dc5899447ee464d78edeab"/>
    <w:p>
      <w:pPr>
        <w:pStyle w:val="Heading2"/>
      </w:pPr>
      <w:r>
        <w:t xml:space="preserve">Understanding the Role of a Librarian in Australia Sydney</w:t>
      </w:r>
    </w:p>
    <w:p>
      <w:pPr>
        <w:pStyle w:val="FirstParagraph"/>
      </w:pPr>
      <w:r>
        <w:t xml:space="preserve">In Australia Sydney, libraries are more than just repositories of books—they are community hubs that adapt to the evolving needs of their users. As a Librarian, I recognize the importance of staying ahead of trends in information technology, user behavior, and educational demands. My experience working with both traditional and digital resources has equipped me to support patrons in navigating an increasingly complex information landscape. Whether it’s assisting students with research projects, guiding seniors through digital tools, or curating collections that reflect the multicultural fabric of Sydney, I bring a holistic approach to library services.</w:t>
      </w:r>
    </w:p>
    <w:p>
      <w:pPr>
        <w:pStyle w:val="BodyText"/>
      </w:pPr>
      <w:r>
        <w:t xml:space="preserve">Living and working in Australia Sydney has given me firsthand insight into the region’s unique library needs. The city’s emphasis on innovation and sustainability resonates with my own professional philosophy. For instance, I have collaborated on projects that integrate green technologies into library operations, such as energy-efficient lighting systems and eco-friendly materials for book displays. Additionally, I have participated in initiatives to promote STEM education through interactive workshops and partnerships with local schools and universities—skills that would directly benefit [Library Name]’s mission to empower the community through knowledge.</w:t>
      </w:r>
    </w:p>
    <w:bookmarkEnd w:id="20"/>
    <w:bookmarkStart w:id="21" w:name="relevant-skills-and-achievements"/>
    <w:p>
      <w:pPr>
        <w:pStyle w:val="Heading2"/>
      </w:pPr>
      <w:r>
        <w:t xml:space="preserve">Relevant Skills and Achievements</w:t>
      </w:r>
    </w:p>
    <w:p>
      <w:pPr>
        <w:pStyle w:val="FirstParagraph"/>
      </w:pPr>
      <w:r>
        <w:t xml:space="preserve">A key strength of mine is my ability to design and implement programs that address specific community needs. At my previous role as a Librarian at [Previous Library Name], I spearheaded a digital literacy campaign that increased patron engagement by 40% within six months. By partnering with local organizations, we provided free workshops on topics ranging from basic computer skills to advanced data analysis, ensuring that individuals of all ages and backgrounds could access the tools necessary for personal and professional growth. This initiative not only enhanced the library’s reputation as a community resource but also strengthened its role as an anchor for social equity.</w:t>
      </w:r>
    </w:p>
    <w:p>
      <w:pPr>
        <w:pStyle w:val="BodyText"/>
      </w:pPr>
      <w:r>
        <w:t xml:space="preserve">Another accomplishment I am proud of is my work in developing a multilingual resource collection that caters to Sydney’s diverse population. Recognizing the need for inclusive services, I collaborated with cultural associations to identify gaps in available materials and curated a library section featuring books, audiobooks, and digital resources in over [X] languages. This effort was instrumental in increasing participation from non-English-speaking communities and fostering a sense of belonging among patrons.</w:t>
      </w:r>
    </w:p>
    <w:p>
      <w:pPr>
        <w:pStyle w:val="BodyText"/>
      </w:pPr>
      <w:r>
        <w:t xml:space="preserve">In addition to my programming and collection development skills, I am highly proficient in library management systems such as [e.g., Ex Libris, Koha, or Voyager]. My ability to streamline workflows through automation and data analysis has consistently improved operational efficiency. For example, I implemented a new cataloging system that reduced processing time for new materials by 30%, allowing staff to focus more on direct patron interaction. These technical skills are complemented by my strong interpersonal abilities, including active listening, problem-solving, and conflict resolution—qualities that are essential for building trust and rapport with library users.</w:t>
      </w:r>
    </w:p>
    <w:bookmarkEnd w:id="21"/>
    <w:bookmarkStart w:id="22" w:name="why-this-position-in-australia-sydney"/>
    <w:p>
      <w:pPr>
        <w:pStyle w:val="Heading2"/>
      </w:pPr>
      <w:r>
        <w:t xml:space="preserve">Why This Position in Australia Sydney?</w:t>
      </w:r>
    </w:p>
    <w:p>
      <w:pPr>
        <w:pStyle w:val="FirstParagraph"/>
      </w:pPr>
      <w:r>
        <w:t xml:space="preserve">The opportunity to serve as a Librarian in Australia Sydney excites me because of the city’s reputation as a global leader in education, technology, and cultural innovation. I am particularly drawn to [Library Name]’s focus on [specific initiative or value mentioned in the job posting, e.g., "community outreach," "digital transformation," or "youth engagement"]. This aligns with my vision of libraries as dynamic spaces that evolve to meet the needs of their communities. I am eager to contribute my expertise in [specific area, e.g., "collection development," "user experience design," or "educational programming"] while also learning from the unique challenges and opportunities presented by Sydney’s diverse population.</w:t>
      </w:r>
    </w:p>
    <w:p>
      <w:pPr>
        <w:pStyle w:val="BodyText"/>
      </w:pPr>
      <w:r>
        <w:t xml:space="preserve">Furthermore, Australia’s commitment to accessibility and inclusivity resonates deeply with my professional values. As a Librarian, I have always prioritized creating environments where every individual feels welcome and supported. In Sydney, where cultural diversity is a defining characteristic, this mission takes on even greater significance. I am confident that my background in fostering inclusive practices—such as designing accessible facilities and offering multilingual services—would make me an asset to [Library Name]’s team.</w:t>
      </w:r>
    </w:p>
    <w:bookmarkEnd w:id="22"/>
    <w:bookmarkStart w:id="23" w:name="conclusion"/>
    <w:p>
      <w:pPr>
        <w:pStyle w:val="Heading2"/>
      </w:pPr>
      <w:r>
        <w:t xml:space="preserve">Conclusion</w:t>
      </w:r>
    </w:p>
    <w:p>
      <w:pPr>
        <w:pStyle w:val="FirstParagraph"/>
      </w:pPr>
      <w:r>
        <w:t xml:space="preserve">In conclusion, I am enthusiastic about the possibility of joining [Library Name] as a Librarian in Australia Sydney. My experience, skills, and passion for library services position me to contribute meaningfully to your institution’s goals while continuing to grow as a professional. I would be honored to discuss how my background aligns with your needs and how I can help [Library Name] further its mission of empowering the community through knowledge.</w:t>
      </w:r>
    </w:p>
    <w:p>
      <w:pPr>
        <w:pStyle w:val="BodyText"/>
      </w:pPr>
      <w:r>
        <w:t xml:space="preserve">Thank you for considering my application. I look forward to the opportunity to speak with you about this exciting role.</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ustralia Sydney</dc:title>
  <dc:creator/>
  <dc:language>en</dc:language>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file>